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43" w:name="header-n3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Messag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UserService userService;</w:t>
      </w:r>
    </w:p>
    <w:bookmarkStart w:id="21" w:name="header-n5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1"/>
    <w:bookmarkStart w:id="22" w:name="header-n7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2"/>
    <w:bookmarkStart w:id="23" w:name="header-n9"/>
    <w:p>
      <w:pPr>
        <w:pStyle w:val="Heading2"/>
      </w:pPr>
      <w:r>
        <w:t xml:space="preserve">登录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11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13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5"/>
    <w:p>
      <w:pPr>
        <w:pStyle w:val="Heading2"/>
      </w:pPr>
      <w:r>
        <w:t xml:space="preserve">修改个性签名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7"/>
    <w:p>
      <w:pPr>
        <w:pStyle w:val="Heading2"/>
      </w:pPr>
      <w:r>
        <w:t xml:space="preserve">发送消息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sg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消息内容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这个消息对象</w:t>
      </w:r>
      <w:r>
        <w:rPr>
          <w:rStyle w:val="NormalTok"/>
        </w:rPr>
        <w:t xml:space="preserve">Message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发送消息，这边插入数据库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s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Messages messages = userService.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sender, receiver, ms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9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sender, receiver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21"/>
    <w:p>
      <w:pPr>
        <w:pStyle w:val="Heading2"/>
      </w:pPr>
      <w:r>
        <w:t xml:space="preserve">获取两个人之间总消息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数量的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类型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两个人之间总消息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N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Num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sender, receiver)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23"/>
    <w:p>
      <w:pPr>
        <w:pStyle w:val="Heading2"/>
      </w:pPr>
      <w:r>
        <w:t xml:space="preserve">刷新消息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otherId </w:t>
      </w:r>
      <w:r>
        <w:rPr>
          <w:rStyle w:val="CommentTok"/>
        </w:rPr>
        <w:t xml:space="preserve">对方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ine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自己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依然是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每隔若干秒刷新消息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reshMsg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other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mine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ther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ine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hMsg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otherId, mineId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5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7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9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31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33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5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6"/>
    <w:bookmarkStart w:id="37" w:name="header-n37"/>
    <w:p>
      <w:pPr>
        <w:pStyle w:val="Heading2"/>
      </w:pPr>
      <w:r>
        <w:t xml:space="preserve">获取和用户交流过的消息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Messages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list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和用户交流过的消息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essage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ssage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essage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essageLis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7"/>
    <w:bookmarkStart w:id="38" w:name="header-n39"/>
    <w:p>
      <w:pPr>
        <w:pStyle w:val="Heading2"/>
      </w:pPr>
      <w:r>
        <w:t xml:space="preserve">获取当前用户的关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关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41"/>
    <w:p>
      <w:pPr>
        <w:pStyle w:val="Heading2"/>
      </w:pPr>
      <w:r>
        <w:t xml:space="preserve">获取当前用户的粉丝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粉丝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9"/>
    <w:bookmarkStart w:id="40" w:name="header-n43"/>
    <w:p>
      <w:pPr>
        <w:pStyle w:val="Heading2"/>
      </w:pPr>
      <w:r>
        <w:t xml:space="preserve">更改用户头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eadPortrait </w:t>
      </w:r>
      <w:r>
        <w:rPr>
          <w:rStyle w:val="CommentTok"/>
        </w:rPr>
        <w:t xml:space="preserve">使用</w:t>
      </w:r>
      <w:r>
        <w:rPr>
          <w:rStyle w:val="NormalTok"/>
        </w:rPr>
        <w:t xml:space="preserve">OkHttp3</w:t>
      </w:r>
      <w:r>
        <w:rPr>
          <w:rStyle w:val="CommentTok"/>
        </w:rPr>
        <w:t xml:space="preserve">传输图片，类型为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，名称为</w:t>
      </w:r>
      <w:r>
        <w:rPr>
          <w:rStyle w:val="NormalTok"/>
        </w:rPr>
        <w:t xml:space="preserve">headPortrai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头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HeadPortra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MultipartFile headPortrai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headPortrait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0"/>
    <w:bookmarkStart w:id="41" w:name="header-n45"/>
    <w:p>
      <w:pPr>
        <w:pStyle w:val="Heading2"/>
      </w:pPr>
      <w:r>
        <w:t xml:space="preserve">更改用户昵称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Name </w:t>
      </w:r>
      <w:r>
        <w:rPr>
          <w:rStyle w:val="CommentTok"/>
        </w:rPr>
        <w:t xml:space="preserve">用户新昵称，请求参数名称为</w:t>
      </w:r>
      <w:r>
        <w:rPr>
          <w:rStyle w:val="NormalTok"/>
        </w:rPr>
        <w:t xml:space="preserve">user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昵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userName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1"/>
    <w:bookmarkStart w:id="42" w:name="header-n47"/>
    <w:p>
      <w:pPr>
        <w:pStyle w:val="Heading2"/>
      </w:pPr>
      <w:r>
        <w:t xml:space="preserve">更改用户性别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x </w:t>
      </w:r>
      <w:r>
        <w:rPr>
          <w:rStyle w:val="CommentTok"/>
        </w:rPr>
        <w:t xml:space="preserve">用户性别字段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用户性别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sex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2"/>
    <w:bookmarkEnd w:id="43"/>
    <w:bookmarkStart w:id="56" w:name="header-n49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44" w:name="header-n51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bookmarkEnd w:id="44"/>
    <w:bookmarkStart w:id="45" w:name="header-n53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ie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ies)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5"/>
    <w:bookmarkStart w:id="46" w:name="header-n55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ctivityDetail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Detail)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6"/>
    <w:bookmarkStart w:id="47" w:name="header-n57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7"/>
    <w:bookmarkStart w:id="48" w:name="header-n59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8"/>
    <w:bookmarkStart w:id="49" w:name="header-n61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9"/>
    <w:bookmarkStart w:id="50" w:name="header-n63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s 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客户端传递若干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文件，要求请求的参数名字都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是</w:t>
      </w:r>
      <w:r>
        <w:rPr>
          <w:rStyle w:val="NormalTok"/>
        </w:rPr>
        <w:t xml:space="preserve">file</w:t>
      </w:r>
      <w:r>
        <w:rPr>
          <w:rStyle w:val="CommentTok"/>
        </w:rPr>
        <w:t xml:space="preserve">（就是要重复），这边接收就是自动加入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ultipartFile&gt;</w:t>
      </w:r>
      <w:r>
        <w:rPr>
          <w:rStyle w:val="CommentTok"/>
        </w:rPr>
        <w:t xml:space="preserve">中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ultipartFile&gt; file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files, activityDetailJson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0"/>
    <w:bookmarkStart w:id="51" w:name="header-n65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1"/>
    <w:bookmarkStart w:id="52" w:name="header-n67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2"/>
    <w:bookmarkStart w:id="53" w:name="header-n69"/>
    <w:p>
      <w:pPr>
        <w:pStyle w:val="Heading2"/>
      </w:pPr>
      <w:r>
        <w:t xml:space="preserve">根据时间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owManyDays </w:t>
      </w:r>
      <w:r>
        <w:rPr>
          <w:rStyle w:val="CommentTok"/>
        </w:rPr>
        <w:t xml:space="preserve">参数为近多少天，用于筛选符合要求的时间内开始的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时间筛选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Time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Time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owManyDays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yList = activityService.</w:t>
      </w:r>
      <w:r>
        <w:rPr>
          <w:rStyle w:val="FunctionTok"/>
        </w:rPr>
        <w:t xml:space="preserve">screenTimeActivities</w:t>
      </w:r>
      <w:r>
        <w:rPr>
          <w:rStyle w:val="NormalTok"/>
        </w:rPr>
        <w:t xml:space="preserve">(howManyDays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3"/>
    <w:bookmarkStart w:id="54" w:name="header-n71"/>
    <w:p>
      <w:pPr>
        <w:pStyle w:val="Heading2"/>
      </w:pPr>
      <w:r>
        <w:t xml:space="preserve">根据花费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lowCost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价格区间的小值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ighCost </w:t>
      </w:r>
      <w:r>
        <w:rPr>
          <w:rStyle w:val="CommentTok"/>
        </w:rPr>
        <w:t xml:space="preserve">价格区间的大值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花费筛选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Type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Type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low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igh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yList = activityService.</w:t>
      </w:r>
      <w:r>
        <w:rPr>
          <w:rStyle w:val="FunctionTok"/>
        </w:rPr>
        <w:t xml:space="preserve">screenCostActivities</w:t>
      </w:r>
      <w:r>
        <w:rPr>
          <w:rStyle w:val="NormalTok"/>
        </w:rPr>
        <w:t xml:space="preserve">(lowCost, highCost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4"/>
    <w:bookmarkStart w:id="55" w:name="header-n73"/>
    <w:p>
      <w:pPr>
        <w:pStyle w:val="Heading2"/>
      </w:pPr>
      <w:r>
        <w:t xml:space="preserve">根据活动种类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ag </w:t>
      </w:r>
      <w:r>
        <w:rPr>
          <w:rStyle w:val="NormalTok"/>
        </w:rPr>
        <w:t xml:space="preserve">tag</w:t>
      </w:r>
      <w:r>
        <w:rPr>
          <w:rStyle w:val="CommentTok"/>
        </w:rPr>
        <w:t xml:space="preserve">为活动种类的最小划分，即小类而不是大类，值为种类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活动种类筛选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Cost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Cost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tag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yList = activityService.</w:t>
      </w:r>
      <w:r>
        <w:rPr>
          <w:rStyle w:val="FunctionTok"/>
        </w:rPr>
        <w:t xml:space="preserve">screenTypeActivities</w:t>
      </w:r>
      <w:r>
        <w:rPr>
          <w:rStyle w:val="NormalTok"/>
        </w:rPr>
        <w:t xml:space="preserve">(tag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3T12:38:02Z</dcterms:created>
  <dcterms:modified xsi:type="dcterms:W3CDTF">2020-12-03T12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